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33dd5e85-5b42-4855-b418-355bb7aff083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5T13:33:21Z</dcterms:created>
  <dcterms:modified xsi:type="dcterms:W3CDTF">2019-06-25T1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